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1B3DDD">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1B3DDD">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B3DDD"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B3DDD"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1B3DDD">
        <w:fldChar w:fldCharType="begin"/>
      </w:r>
      <w:r w:rsidR="001B3DDD">
        <w:instrText xml:space="preserve"> SEQ Figure \* ARABIC </w:instrText>
      </w:r>
      <w:r w:rsidR="001B3DDD">
        <w:fldChar w:fldCharType="separate"/>
      </w:r>
      <w:r w:rsidR="00A64B5C">
        <w:rPr>
          <w:noProof/>
        </w:rPr>
        <w:t>1</w:t>
      </w:r>
      <w:r w:rsidR="001B3DDD">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B3DDD"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1B3DDD" w:rsidP="004E7650">
      <w:hyperlink r:id="rId67" w:history="1">
        <w:r w:rsidR="001E7721" w:rsidRPr="001E7721">
          <w:rPr>
            <w:rStyle w:val="Hyperlink"/>
          </w:rPr>
          <w:t>https://developers.google.com/ml-kit/vision/pose-detection/android</w:t>
        </w:r>
      </w:hyperlink>
    </w:p>
    <w:p w14:paraId="52F54500" w14:textId="3135E47A" w:rsidR="001E7721" w:rsidRPr="004E7650" w:rsidRDefault="001B3DDD"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B3DDD"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1AF66ECC" w:rsidR="003E22EC" w:rsidRDefault="008E78AA" w:rsidP="008E78AA">
      <w:pPr>
        <w:pStyle w:val="Heading2"/>
      </w:pPr>
      <w:r>
        <w:lastRenderedPageBreak/>
        <w:t>SQL Server</w:t>
      </w:r>
    </w:p>
    <w:p w14:paraId="1363D02E" w14:textId="14DA0236" w:rsidR="008E78AA" w:rsidRDefault="008E78AA" w:rsidP="008E78AA"/>
    <w:p w14:paraId="0A938CBD" w14:textId="5A07B935" w:rsidR="00357350" w:rsidRDefault="00357350" w:rsidP="008E78AA">
      <w:r>
        <w:t xml:space="preserve">In order to host the database on the cloud, for multiple users to access, I have used freesqldatabase.com to do this, which gives </w:t>
      </w:r>
      <w:r w:rsidR="00ED5911">
        <w:t>me</w:t>
      </w:r>
      <w:r>
        <w:t xml:space="preserve"> an account and databas</w:t>
      </w:r>
      <w:r w:rsidR="009B12EB">
        <w:t xml:space="preserve">e saved on the cloud. Also, phpMyAdmin gives a UI </w:t>
      </w:r>
      <w:r>
        <w:t xml:space="preserve">to </w:t>
      </w:r>
      <w:r w:rsidR="009B12EB">
        <w:t>view the database,</w:t>
      </w:r>
      <w:r w:rsidR="00E23CEB">
        <w:t xml:space="preserve"> </w:t>
      </w:r>
      <w:r w:rsidR="00F74E50">
        <w:t>whilst still giving my functionality to use SQL commands.</w:t>
      </w:r>
    </w:p>
    <w:p w14:paraId="22D1401C" w14:textId="05D9A22B" w:rsidR="008C550C" w:rsidRPr="008E78AA" w:rsidRDefault="008C550C" w:rsidP="008E78AA">
      <w:r>
        <w:t>Will have to use PHP, XAAMP,</w:t>
      </w:r>
    </w:p>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B3DDD"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B3DDD"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5533" w14:textId="77777777" w:rsidR="001B3DDD" w:rsidRDefault="001B3DDD" w:rsidP="008E72E5">
      <w:r>
        <w:separator/>
      </w:r>
    </w:p>
    <w:p w14:paraId="2D107F5D" w14:textId="77777777" w:rsidR="001B3DDD" w:rsidRDefault="001B3DDD" w:rsidP="008E72E5"/>
  </w:endnote>
  <w:endnote w:type="continuationSeparator" w:id="0">
    <w:p w14:paraId="3AAC72FE" w14:textId="77777777" w:rsidR="001B3DDD" w:rsidRDefault="001B3DDD" w:rsidP="008E72E5">
      <w:r>
        <w:continuationSeparator/>
      </w:r>
    </w:p>
    <w:p w14:paraId="04C44F05" w14:textId="77777777" w:rsidR="001B3DDD" w:rsidRDefault="001B3DD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28F67" w14:textId="77777777" w:rsidR="001B3DDD" w:rsidRDefault="001B3DDD" w:rsidP="008E72E5">
      <w:r>
        <w:separator/>
      </w:r>
    </w:p>
    <w:p w14:paraId="0C7455D0" w14:textId="77777777" w:rsidR="001B3DDD" w:rsidRDefault="001B3DDD" w:rsidP="008E72E5"/>
  </w:footnote>
  <w:footnote w:type="continuationSeparator" w:id="0">
    <w:p w14:paraId="109DA36A" w14:textId="77777777" w:rsidR="001B3DDD" w:rsidRDefault="001B3DDD" w:rsidP="008E72E5">
      <w:r>
        <w:continuationSeparator/>
      </w:r>
    </w:p>
    <w:p w14:paraId="0A92CE09" w14:textId="77777777" w:rsidR="001B3DDD" w:rsidRDefault="001B3DD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B3DD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B3DD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B3DD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gFAOKnOy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3DDD"/>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2</TotalTime>
  <Pages>104</Pages>
  <Words>22569</Words>
  <Characters>128644</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72</cp:revision>
  <dcterms:created xsi:type="dcterms:W3CDTF">2021-07-23T10:02:00Z</dcterms:created>
  <dcterms:modified xsi:type="dcterms:W3CDTF">2021-12-08T11:00:00Z</dcterms:modified>
</cp:coreProperties>
</file>